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6214" w:rsidRDefault="00AB4F7E">
      <w:pPr>
        <w:pStyle w:val="Heading4"/>
      </w:pPr>
      <w:bookmarkStart w:id="0" w:name="X31755e4bf77d3e53f770aaca6ab67316e307d03"/>
      <w:bookmarkStart w:id="1" w:name="_GoBack"/>
      <w:bookmarkEnd w:id="1"/>
      <w:r>
        <w:t>Survey Name: Long Exhaustive Sample Survey</w:t>
      </w:r>
      <w:r>
        <w:br/>
        <w:t>Number of Respondents: 100</w:t>
      </w:r>
      <w:bookmarkEnd w:id="0"/>
    </w:p>
    <w:p w:rsidR="001C6214" w:rsidRDefault="00AB4F7E">
      <w:pPr>
        <w:pStyle w:val="FirstParagraph"/>
      </w:pPr>
      <w:r>
        <w:br/>
      </w:r>
    </w:p>
    <w:p w:rsidR="001C6214" w:rsidRDefault="00AB4F7E">
      <w:pPr>
        <w:pStyle w:val="Heading5"/>
      </w:pPr>
      <w:bookmarkStart w:id="2" w:name="intro"/>
      <w:r>
        <w:t>Intro</w:t>
      </w:r>
      <w:bookmarkEnd w:id="2"/>
    </w:p>
    <w:p w:rsidR="001C6214" w:rsidRDefault="00AB4F7E">
      <w:pPr>
        <w:pStyle w:val="FirstParagraph"/>
      </w:pPr>
      <w:r>
        <w:br/>
      </w:r>
    </w:p>
    <w:p w:rsidR="001C6214" w:rsidRDefault="00AB4F7E">
      <w:pPr>
        <w:pStyle w:val="Heading5"/>
      </w:pPr>
      <w:bookmarkStart w:id="3" w:name="mcsa-questions"/>
      <w:r>
        <w:t>MCSA Questions</w:t>
      </w:r>
      <w:bookmarkEnd w:id="3"/>
    </w:p>
    <w:p w:rsidR="001C6214" w:rsidRDefault="00AB4F7E">
      <w:pPr>
        <w:pStyle w:val="FirstParagraph"/>
      </w:pP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6913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plain mcsa question. What kind of fruit do you like most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4120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ruit with small seed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ruit with large seed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pecifically, stone-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What about pomegranates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I think tomatoes are technically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re cucumber fruit, then? I'm not sur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stmodernism, it'll getcha, man...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6913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10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plain mcsa question. What kind of fruit do you like most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4120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ruit with small seed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ruit with large seed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lastRenderedPageBreak/>
              <w:t>17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pecifically, stone-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What about pomegranates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I think tomatoes are technically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re cucumber fruit, then? I'm not sur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stmodernism, it'll getcha, man...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6913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11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plain mcsa question. What kind of fruit do you like most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4120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ruit with small seed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ruit with large seed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pecifically, stone-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What about pomegranates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I think tomatoes are technically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re cucumber fruit, then? I'm not sur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stmodernism, it'll getcha, man...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7245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inimal mcsa question. What kind of fruit do you like most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15"/>
        <w:gridCol w:w="1011"/>
        <w:gridCol w:w="725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ruit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8739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_colored_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lastRenderedPageBreak/>
              <w:t>This is a mcsa question with a data export tag. What kind of fruit do you like most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ser Note: Added skip logic that if "orange-colored fruit" is selected, you skip to Q7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267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Orange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ink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lue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ny-other-colored Fruit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8494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5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csa question with a recode values. What kind of fruit do you like most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267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Orange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ink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lue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ny-other-colored Fruit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299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6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csa question with a text entry component. What kind of fruit do you like most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has a text entry component. See Appendix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4828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lastRenderedPageBreak/>
              <w:t>2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Orange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ink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lue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Other, please specify: See Appendix Q6_TEXT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7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csa question with multiple text entry components. What kind of fruit do you like most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has a text entry component. See Appendix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4828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Orange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-colored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ink-colored Fruit See Appendix Q7_TEX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lue-colored Fruit See Appendix Q7_TEX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Other, please specify: See Appendix Q7_TEXT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p w:rsidR="001C6214" w:rsidRDefault="00AB4F7E">
      <w:pPr>
        <w:pStyle w:val="Heading5"/>
      </w:pPr>
      <w:bookmarkStart w:id="4" w:name="mcma-questions"/>
      <w:r>
        <w:t>MCMA Questions</w:t>
      </w:r>
      <w:bookmarkEnd w:id="4"/>
    </w:p>
    <w:p w:rsidR="001C6214" w:rsidRDefault="00AB4F7E">
      <w:pPr>
        <w:pStyle w:val="FirstParagraph"/>
      </w:pP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9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plain multiple choice multiple answer question. Which foods do you think you could convince your family relatives to eat at a reunion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2913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ancy chees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lastRenderedPageBreak/>
              <w:t>69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wiss Chard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hocolate with 80% cocoa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traight tomato past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 chips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1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ultiple choice multi-select box question Which foods do you think you could convince your family relatives to eat at a reunion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2913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hocolate with 80% cocoa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wiss Chard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 chip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ancy chees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56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traight tomato paste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13_family_food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ultiple choice multiple answer question with a data export tag. Which foods do you think you could convince your family relatives to eat at a reunion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2913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ancy chees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traight tomato past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wiss Chard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lastRenderedPageBreak/>
              <w:t>6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hocolate with 80% cocoa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 chips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14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ultiple choice multiple answer question with recode values Which foods do you think you could convince your family relatives to eat at a reunion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2913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wiss Chard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6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 chip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ancy chees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traight tomato past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hocolate with 80% cocoa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15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ultiple choice multiple answer question with recode values and an NA-option. Which foods do you think you could convince your family relatives to eat at a reunion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7871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wiss Chard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NA - My family is full of fruitarians (Really though, the fruitarians should be eating the tomato paste.)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hocolate with 80% cocoa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ancy chees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traight tomato past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 chips</w:t>
            </w:r>
          </w:p>
        </w:tc>
      </w:tr>
    </w:tbl>
    <w:p w:rsidR="001C6214" w:rsidRDefault="00AB4F7E">
      <w:pPr>
        <w:pStyle w:val="BodyText"/>
      </w:pPr>
      <w:r>
        <w:lastRenderedPageBreak/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16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ultiple choice multiple answer question with recode values and an NA-option. Which foods do you think you could convince your family relatives to eat at a reunion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has a text entry component</w:t>
            </w:r>
            <w:r>
              <w:t>. See Appendix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007"/>
        <w:gridCol w:w="7871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 chip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NA - I want to tell you about the specific ways in which my family is so incredibly uncool. See Appendix Q16_-2_TEX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NA - My family is full of fruitarians (Really though, the fruitarians should be eating the tomato paste.)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wiss Chard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hocolate with 80% cocoa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Kal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traight tomato past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5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Fancy cheese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1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inimal multiple choice multiple answer question. Do you eat inedible things from time to time?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Denominator Used: 100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15"/>
        <w:gridCol w:w="1011"/>
        <w:gridCol w:w="57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erc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s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p w:rsidR="001C6214" w:rsidRDefault="00AB4F7E">
      <w:pPr>
        <w:pStyle w:val="Heading5"/>
      </w:pPr>
      <w:bookmarkStart w:id="5" w:name="matrix-sa-questions"/>
      <w:r>
        <w:lastRenderedPageBreak/>
        <w:t>Matrix-SA Questions</w:t>
      </w:r>
      <w:bookmarkEnd w:id="5"/>
    </w:p>
    <w:p w:rsidR="001C6214" w:rsidRDefault="00AB4F7E">
      <w:pPr>
        <w:pStyle w:val="FirstParagraph"/>
      </w:pP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8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plain matrix single answer question. Rank each fruit on this strange scale I've dreamt up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85"/>
        <w:gridCol w:w="615"/>
        <w:gridCol w:w="2115"/>
        <w:gridCol w:w="1774"/>
        <w:gridCol w:w="3171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hey're against my ide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mean, they're not b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have an intimate relationship with this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ucumber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6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megranat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ango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nozzberri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9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drag and drop question. Rank each fruit on this strange scale I've dreamt up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e results table for Question Q39 could not be automatically processed.</w:t>
            </w:r>
          </w:p>
        </w:tc>
      </w:tr>
    </w:tbl>
    <w:p w:rsidR="001C6214" w:rsidRDefault="00AB4F7E">
      <w:pPr>
        <w:pStyle w:val="BodyText"/>
      </w:pPr>
      <w:r>
        <w:t> </w:t>
      </w: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197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7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dropdown question Rank each fruit on this strang</w:t>
            </w:r>
            <w:r>
              <w:t>e scale I've dreamt up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85"/>
        <w:gridCol w:w="615"/>
        <w:gridCol w:w="2115"/>
        <w:gridCol w:w="1774"/>
        <w:gridCol w:w="3171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hey're against my ide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mean, they're not b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have an intimate relationship with this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ucumber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7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megranat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3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ango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nozzberri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</w:tr>
    </w:tbl>
    <w:p w:rsidR="001C6214" w:rsidRDefault="00AB4F7E">
      <w:pPr>
        <w:pStyle w:val="BodyText"/>
      </w:pPr>
      <w:r>
        <w:lastRenderedPageBreak/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3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single answer question with choice data export tags Rank each fruit on this strange scale I've dreamt up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85"/>
        <w:gridCol w:w="615"/>
        <w:gridCol w:w="2115"/>
        <w:gridCol w:w="1774"/>
        <w:gridCol w:w="3171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hey're against my ide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mean, they're not b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have an intimate relationship with this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ucumber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megranat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8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ango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6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nozzberri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4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4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single answer question with choice data export tags and recode values Rank each fruit on this strange scale I've dreamt up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85"/>
        <w:gridCol w:w="615"/>
        <w:gridCol w:w="2115"/>
        <w:gridCol w:w="1774"/>
        <w:gridCol w:w="3171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hey're against my ide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mean, they're not b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have an intimate relationship with this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ucumber</w:t>
            </w:r>
            <w:r>
              <w:t>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megranat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ango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6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nozzberri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7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5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single answer question with some NA-options Rank each fruit on this strange scale I've dreamt up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85"/>
        <w:gridCol w:w="482"/>
        <w:gridCol w:w="1112"/>
        <w:gridCol w:w="956"/>
        <w:gridCol w:w="1492"/>
        <w:gridCol w:w="941"/>
        <w:gridCol w:w="1304"/>
        <w:gridCol w:w="1388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 xml:space="preserve">They're </w:t>
            </w:r>
            <w:r>
              <w:lastRenderedPageBreak/>
              <w:t>against my ide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lastRenderedPageBreak/>
              <w:t xml:space="preserve">I mean, </w:t>
            </w:r>
            <w:r>
              <w:lastRenderedPageBreak/>
              <w:t>they're not b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lastRenderedPageBreak/>
              <w:t xml:space="preserve">I have an </w:t>
            </w:r>
            <w:r>
              <w:lastRenderedPageBreak/>
              <w:t>intimate relationship with this 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lastRenderedPageBreak/>
              <w:t>total_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 xml:space="preserve">I'm </w:t>
            </w:r>
            <w:r>
              <w:lastRenderedPageBreak/>
              <w:t>unfamiliar with this fr</w:t>
            </w:r>
            <w:r>
              <w:t>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lastRenderedPageBreak/>
              <w:t xml:space="preserve">I'm a </w:t>
            </w:r>
            <w:r>
              <w:lastRenderedPageBreak/>
              <w:t>political objector to agriculture of any kind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lastRenderedPageBreak/>
              <w:t>Cucumber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6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3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7.1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megranat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5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8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4.5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6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6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ango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2.4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7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5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nozzberri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2.2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1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6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single answer question with some text entry parts Rank each fruit on this strange scale I've dreamt up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has a text entry component. See Appendix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970"/>
        <w:gridCol w:w="475"/>
        <w:gridCol w:w="1069"/>
        <w:gridCol w:w="921"/>
        <w:gridCol w:w="1426"/>
        <w:gridCol w:w="921"/>
        <w:gridCol w:w="1257"/>
        <w:gridCol w:w="1321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hey're against my ide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mean, they're not b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have an intimate relationship with this 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total_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m unfamiliar with this fru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m a political objector to agriculture of any kind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ucumber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7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3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megranat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6.1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ango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6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8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6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3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nozzberri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3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1.8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3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7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What's your favorite academic subject? Fill in the blank with it, and rate it on this complicated scale for me, bruh. See Appendix Q26_Q26_5_TEXT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2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4.0%</w:t>
            </w:r>
          </w:p>
        </w:tc>
      </w:tr>
    </w:tbl>
    <w:p w:rsidR="001C6214" w:rsidRDefault="00AB4F7E">
      <w:pPr>
        <w:pStyle w:val="BodyText"/>
      </w:pPr>
      <w:r>
        <w:lastRenderedPageBreak/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single answer question with recode values Rank each fruit on this strange scale I've dreamt up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85"/>
        <w:gridCol w:w="615"/>
        <w:gridCol w:w="2115"/>
        <w:gridCol w:w="1774"/>
        <w:gridCol w:w="3171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hey're against my ide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mean, they're not b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have an intimate relationship with this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ucumber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megranat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7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ango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nozzberri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0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vertically minimal matrix single answer question. Rank the following activities on this strange scale I've dreamt up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57"/>
        <w:gridCol w:w="615"/>
        <w:gridCol w:w="1748"/>
        <w:gridCol w:w="1474"/>
        <w:gridCol w:w="2766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hey're against my ide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mean, they're not b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have a fetishized relationship with these activitie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eriencing l</w:t>
            </w:r>
            <w:r>
              <w:t>ife, and occasionally reflecting on it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18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horizontally minimal matrix single answer question. Rank each fruit on this strange scale I've dreamt up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e results table for Question Q18 could not be automatically processed.</w:t>
            </w:r>
          </w:p>
        </w:tc>
      </w:tr>
    </w:tbl>
    <w:p w:rsidR="001C6214" w:rsidRDefault="00AB4F7E">
      <w:pPr>
        <w:pStyle w:val="BodyText"/>
      </w:pPr>
      <w:r>
        <w:t> </w:t>
      </w: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lastRenderedPageBreak/>
              <w:t>Export Tag: snozzberries_4_lif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single answ</w:t>
            </w:r>
            <w:r>
              <w:t>er question with a data export tag. Rank each fruit on this strange scale I've dreamt up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85"/>
        <w:gridCol w:w="615"/>
        <w:gridCol w:w="2115"/>
        <w:gridCol w:w="1774"/>
        <w:gridCol w:w="3171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hey're against my ideolog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mean, they're not b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 have an intimate relationship with this fru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Cucumber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omegranat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ango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7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Snozzberri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p w:rsidR="001C6214" w:rsidRDefault="00AB4F7E">
      <w:pPr>
        <w:pStyle w:val="Heading5"/>
      </w:pPr>
      <w:bookmarkStart w:id="6" w:name="matrix-ma-questions"/>
      <w:r>
        <w:t>Matrix-MA Questions</w:t>
      </w:r>
      <w:bookmarkEnd w:id="6"/>
    </w:p>
    <w:p w:rsidR="001C6214" w:rsidRDefault="00AB4F7E">
      <w:pPr>
        <w:pStyle w:val="FirstParagraph"/>
      </w:pP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29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plain matrix multiple answer question. Select the ways in which you think you'd enjoy eating the following fruit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21"/>
        <w:gridCol w:w="615"/>
        <w:gridCol w:w="1495"/>
        <w:gridCol w:w="2115"/>
        <w:gridCol w:w="301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xtra Deep Fri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autéed, but kind of bad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Raw, but with some cayenne pepper on 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nderripe Avocad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7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ushy Banan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 Cherry Tomato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 Lump of Dough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6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horizontally minimal matrix multiple answer question. Check the box if you think the statement is true for that food</w:t>
            </w:r>
          </w:p>
        </w:tc>
      </w:tr>
    </w:tbl>
    <w:p w:rsidR="001C6214" w:rsidRDefault="00AB4F7E">
      <w:pPr>
        <w:pStyle w:val="BodyText"/>
      </w:pPr>
      <w:r>
        <w:lastRenderedPageBreak/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39"/>
        <w:gridCol w:w="615"/>
        <w:gridCol w:w="2749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omebody might eat thi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nderripe Avocad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ushy Banan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 Cherry Tomato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 Lump of Dough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7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horizontally minimal matrix multiple answer question. Check the box if you think the statement is true for that food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2"/>
        <w:gridCol w:w="615"/>
        <w:gridCol w:w="1452"/>
        <w:gridCol w:w="1564"/>
        <w:gridCol w:w="2640"/>
        <w:gridCol w:w="1557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Avocados are yumm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Avocados don't have seed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"Dolphin" is code for "avocado" in the Hitchhikers Guide to the Galax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m an avocado-alien truther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Let's talk avocadoes ;)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0_cooking_style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multiple answer question with a data export tag. Select the ways in which you think you'd enjoy eating the following fruit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21"/>
        <w:gridCol w:w="615"/>
        <w:gridCol w:w="1495"/>
        <w:gridCol w:w="2115"/>
        <w:gridCol w:w="301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xtra Deep Fri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autéed, but kind of bad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Raw, but with some cayenne pepper on 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nderripe Avocad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</w:t>
            </w:r>
            <w:r>
              <w:t>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ushy Banan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 Cherry Tomato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4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 Lump of Dough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0%</w:t>
            </w:r>
          </w:p>
        </w:tc>
      </w:tr>
    </w:tbl>
    <w:p w:rsidR="001C6214" w:rsidRDefault="00AB4F7E">
      <w:pPr>
        <w:pStyle w:val="BodyText"/>
      </w:pPr>
      <w:r>
        <w:lastRenderedPageBreak/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1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multiple answer question with recode values Select the ways in which you think you'd enjoy eating the following fruit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21"/>
        <w:gridCol w:w="615"/>
        <w:gridCol w:w="1495"/>
        <w:gridCol w:w="2115"/>
        <w:gridCol w:w="301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xtra Deep Fri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autéed, but kind of bad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Raw, but with some cayenne pepper on 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nderripe Avocad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ushy Banan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 Cherry Tomato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 Lump of Dough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multiple answer question with choice data export tags Select the ways in which you think you'd enjoy eating the following fruit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21"/>
        <w:gridCol w:w="615"/>
        <w:gridCol w:w="1495"/>
        <w:gridCol w:w="2115"/>
        <w:gridCol w:w="301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xtra Deep Fri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autéed, but kind of bad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Raw, but with some cayenne pepper on 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nderripe Avocad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ushy Banan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 Cherry Tomato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 Lump of Dough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3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multiple answer question with choice data export tags and recode values Select the ways in which you think you'd enjoy eating the following fruit.</w:t>
            </w:r>
          </w:p>
        </w:tc>
      </w:tr>
    </w:tbl>
    <w:p w:rsidR="001C6214" w:rsidRDefault="00AB4F7E">
      <w:pPr>
        <w:pStyle w:val="BodyText"/>
      </w:pPr>
      <w:r>
        <w:lastRenderedPageBreak/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21"/>
        <w:gridCol w:w="615"/>
        <w:gridCol w:w="1495"/>
        <w:gridCol w:w="2115"/>
        <w:gridCol w:w="301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xtra Deep Fri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autéed, but kind of bad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Raw, but with some cayenne pepper on 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nderripe Avocad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3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ushy Banan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 Cherry Tomato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1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 Lump of Dough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2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4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multiple answer question with NA options Select the ways in which you think you'd enjoy eating the following fruit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8"/>
        <w:gridCol w:w="482"/>
        <w:gridCol w:w="1050"/>
        <w:gridCol w:w="1370"/>
        <w:gridCol w:w="1604"/>
        <w:gridCol w:w="941"/>
        <w:gridCol w:w="1300"/>
        <w:gridCol w:w="1105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xtra Deep Fri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autéed, but kind of bad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Raw, but with some cayenne pepper on 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otal_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ve evolved beyond fo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Food is for the weak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nderripe Avocad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1.8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2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4.5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1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ushy Banan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3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7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1.4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4.5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 Cherry Tomato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8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7.1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8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0.7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 Lump of Dough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2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7.1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1.4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5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35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multiple answer question with text entry Select the ways in which you think you'd enjoy eating the following fruit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has a text entry component. See Appendix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88"/>
        <w:gridCol w:w="482"/>
        <w:gridCol w:w="984"/>
        <w:gridCol w:w="1259"/>
        <w:gridCol w:w="1396"/>
        <w:gridCol w:w="941"/>
        <w:gridCol w:w="1192"/>
        <w:gridCol w:w="1018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xtra Deep Fri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autéed, but kind of bad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Raw, but with some cayenne pepper on 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otal_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ve evolved beyond fo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Food is for the weak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nderripe Avocad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1.1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6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ushy Banan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9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3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7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2.2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Yellow Cherry Tomatoe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1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8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8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A Lump of Dough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1.6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3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4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ut the name of one of your friends below and choose how you think they'd like to be eaten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1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1.6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73.9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3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p w:rsidR="001C6214" w:rsidRDefault="00AB4F7E">
      <w:pPr>
        <w:pStyle w:val="Heading5"/>
      </w:pPr>
      <w:bookmarkStart w:id="7" w:name="side-by-side-questions"/>
      <w:r>
        <w:t>Side-by-Side Questions</w:t>
      </w:r>
      <w:bookmarkEnd w:id="7"/>
    </w:p>
    <w:p w:rsidR="001C6214" w:rsidRDefault="00AB4F7E">
      <w:pPr>
        <w:pStyle w:val="FirstParagraph"/>
      </w:pP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0#1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double single-answer side-by-side question. For each animal, rate your</w:t>
            </w:r>
            <w:r>
              <w:t xml:space="preserve"> appreciation for GIFs depicting it and whether or not you think a rainbow colored one would be cooler. -How much do you like GIFs of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ser Note: User note for Q40, a double single-answer side-by-side question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 xml:space="preserve">User Note: I might even want </w:t>
            </w:r>
            <w:r>
              <w:t>to add a second note for Q40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was split from a side-by-side question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53"/>
        <w:gridCol w:w="615"/>
        <w:gridCol w:w="1380"/>
        <w:gridCol w:w="2220"/>
        <w:gridCol w:w="2592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www, gro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d rather see it in 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Omg, like you don't even know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3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8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0%</w:t>
            </w:r>
          </w:p>
        </w:tc>
      </w:tr>
    </w:tbl>
    <w:p w:rsidR="001C6214" w:rsidRDefault="00AB4F7E">
      <w:pPr>
        <w:pStyle w:val="BodyText"/>
      </w:pPr>
      <w:r>
        <w:lastRenderedPageBreak/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0#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double single-answer side-by-side question. For each animal, rate your appreciation for GIFs depicting it and whether or not you think a rainbow colored one would be cooler. -Do you want to see a rainbow on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ser Note: User note for Q40, a doub</w:t>
            </w:r>
            <w:r>
              <w:t>le single-answer side-by-side question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ser Note: I might even want to add a second note for Q40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was split from a side-by-side question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19"/>
        <w:gridCol w:w="615"/>
        <w:gridCol w:w="878"/>
        <w:gridCol w:w="878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Ye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3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7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3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2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1#1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single-answer and multiple answer side-by-side question. For each animal, rate your appreciation for GIFs depicting it and which patterns you think would look cool on it -How much do you like GIFs of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was split from a</w:t>
            </w:r>
            <w:r>
              <w:t xml:space="preserve"> side-by-side question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53"/>
        <w:gridCol w:w="615"/>
        <w:gridCol w:w="1380"/>
        <w:gridCol w:w="2220"/>
        <w:gridCol w:w="2592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www, gro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d rather see it in 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Omg, like you don't even know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6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lastRenderedPageBreak/>
              <w:t>Export Tag: Q41#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single-answer and multiple answer side-by-side question. For each animal, rate your appreciation for GIFs depicting it and which patterns you think would look cool on it -W</w:t>
            </w:r>
            <w:r>
              <w:t>hich patterns would be cool on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was split from a side-by-side question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19"/>
        <w:gridCol w:w="615"/>
        <w:gridCol w:w="943"/>
        <w:gridCol w:w="936"/>
        <w:gridCol w:w="878"/>
        <w:gridCol w:w="1233"/>
        <w:gridCol w:w="103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aisl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tri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wir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olkado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Fractal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2_animal_patterns#1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answer side-by-side question with a data export tag. For each animal, rate your appreciation for GIFs depicting it and which patterns you think would look cool on it -How much do you like GIFs of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User Note: User note for a side-by</w:t>
            </w:r>
            <w:r>
              <w:t>-side question with a data export tag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was split from a side-by-side question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53"/>
        <w:gridCol w:w="615"/>
        <w:gridCol w:w="1380"/>
        <w:gridCol w:w="2220"/>
        <w:gridCol w:w="2592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www, gro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d rather see it in 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Omg, like you don't even know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5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8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2_animal_patterns#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answer side-by-side question with a data export tag. For each animal, rate your appreciation for GIFs depicting it and which patterns you think would look cool on it -Which patterns would be cool on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lastRenderedPageBreak/>
              <w:t>User Note: User note for a side</w:t>
            </w:r>
            <w:r>
              <w:t>-by-side question with a data export tag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was split from a side-by-side question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19"/>
        <w:gridCol w:w="615"/>
        <w:gridCol w:w="943"/>
        <w:gridCol w:w="936"/>
        <w:gridCol w:w="878"/>
        <w:gridCol w:w="1233"/>
        <w:gridCol w:w="103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aisl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tri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wir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olkado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Fractal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5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4#1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</w:t>
            </w:r>
            <w:r>
              <w:t>ion was split from a side-by-side question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53"/>
        <w:gridCol w:w="615"/>
        <w:gridCol w:w="1380"/>
        <w:gridCol w:w="2220"/>
        <w:gridCol w:w="2592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www, gro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d rather see it in 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Omg, like you don't even know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4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6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4#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</w:t>
            </w:r>
            <w:r>
              <w:t>estion was split from a side-by-side question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19"/>
        <w:gridCol w:w="615"/>
        <w:gridCol w:w="943"/>
        <w:gridCol w:w="936"/>
        <w:gridCol w:w="878"/>
        <w:gridCol w:w="1233"/>
        <w:gridCol w:w="103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aisl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tri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wir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olkado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Fractal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6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8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5#1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answer side-by-side question with recode values and choice data export tags. For each animal, rate your appreciation for GIFs depicting it and which patterns you think would look cool on it -How much do you like GIFs of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</w:t>
            </w:r>
            <w:r>
              <w:t>ion was split from a side-by-side question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has a text entry component. See Appendix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729"/>
        <w:gridCol w:w="615"/>
        <w:gridCol w:w="1113"/>
        <w:gridCol w:w="1401"/>
        <w:gridCol w:w="1502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Ewww, gro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I'd rather see it in 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Omg, like you don't even know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6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3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8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7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24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ick the scariest sea creature you can think of, and put its name in here See Appendix Q45#1_Q45_5_3_TEXT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35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5#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answer side-by-side question with recode values and choice data export tags. For each animal, rate your appreciation for GIFs depicting it and which patterns you think would look cool on it -Which patterns would be cool on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</w:t>
            </w:r>
            <w:r>
              <w:t>estion was split from a side-by-side question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has a text entry component. See Appendix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721"/>
        <w:gridCol w:w="615"/>
        <w:gridCol w:w="943"/>
        <w:gridCol w:w="936"/>
        <w:gridCol w:w="878"/>
        <w:gridCol w:w="1233"/>
        <w:gridCol w:w="1034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aisl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tri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Swir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Polkado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Fractals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4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5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9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8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2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4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Pick the scariest sea creature you can think of, and put its name in here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1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4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3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60.0%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56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3#1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inimal side-by-side question. For each animal, rate your appreciation for GIFs depicting it and which patterns you think would look cool on it -How much do you like GIFs of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was split from a side-by-side question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e results table for Question Q43#1 could not be automatically processed.</w:t>
            </w:r>
          </w:p>
        </w:tc>
      </w:tr>
    </w:tbl>
    <w:p w:rsidR="001C6214" w:rsidRDefault="00AB4F7E">
      <w:pPr>
        <w:pStyle w:val="BodyText"/>
      </w:pPr>
      <w:r>
        <w:t> </w:t>
      </w: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3#2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inimal side-by-side question. For each animal, rate your appreciation for GIFs depicting it</w:t>
            </w:r>
            <w:r>
              <w:t xml:space="preserve"> and which patterns you think would look cool on it -Which patterns would be cool on this creature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was split from a side-by-side question.</w:t>
            </w:r>
          </w:p>
        </w:tc>
      </w:tr>
    </w:tbl>
    <w:p w:rsidR="001C6214" w:rsidRDefault="00AB4F7E">
      <w:pPr>
        <w:pStyle w:val="BodyText"/>
      </w:pPr>
      <w:r>
        <w:t> 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19"/>
        <w:gridCol w:w="615"/>
        <w:gridCol w:w="5585"/>
      </w:tblGrid>
      <w:tr w:rsidR="001C621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1C6214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6214" w:rsidRDefault="00AB4F7E">
            <w:pPr>
              <w:pStyle w:val="Compact"/>
            </w:pPr>
            <w:r>
              <w:t>There is or is not a pattern that would look cool on it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Red Panda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Baby Hippo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Meerkat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iny Exotic Rainforest Frogs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100.0%</w:t>
            </w:r>
          </w:p>
        </w:tc>
      </w:tr>
    </w:tbl>
    <w:p w:rsidR="001C6214" w:rsidRDefault="00AB4F7E">
      <w:pPr>
        <w:pStyle w:val="BodyText"/>
      </w:pPr>
      <w:r>
        <w:br/>
      </w:r>
      <w:r>
        <w:br/>
      </w:r>
    </w:p>
    <w:p w:rsidR="001C6214" w:rsidRDefault="00AB4F7E">
      <w:pPr>
        <w:pStyle w:val="Heading5"/>
      </w:pPr>
      <w:bookmarkStart w:id="8" w:name="text-entry-questions"/>
      <w:r>
        <w:lastRenderedPageBreak/>
        <w:t>Text Entry Questions</w:t>
      </w:r>
      <w:bookmarkEnd w:id="8"/>
    </w:p>
    <w:p w:rsidR="001C6214" w:rsidRDefault="00AB4F7E">
      <w:pPr>
        <w:pStyle w:val="FirstParagraph"/>
      </w:pP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6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text entry question. Please describe your thoughts for each of the following combinations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has multiple text entry components. See Appendices.</w:t>
            </w:r>
          </w:p>
        </w:tc>
      </w:tr>
    </w:tbl>
    <w:p w:rsidR="001C6214" w:rsidRDefault="00AB4F7E">
      <w:pPr>
        <w:pStyle w:val="BodyText"/>
      </w:pPr>
      <w:r>
        <w:t> </w:t>
      </w: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9360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50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matrix text entry question with an additional tex</w:t>
            </w:r>
            <w:r>
              <w:t>t entry component. Please describe your thoughts for each of the following combinations.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question has multiple text entry components. See Appendices.</w:t>
            </w:r>
          </w:p>
        </w:tc>
      </w:tr>
    </w:tbl>
    <w:p w:rsidR="001C6214" w:rsidRDefault="00AB4F7E">
      <w:pPr>
        <w:pStyle w:val="BodyText"/>
      </w:pPr>
      <w:r>
        <w:t> </w:t>
      </w: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5844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7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plain text entry question. Thoughts on sharks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Question Q47 is a text entry question. See Appendix.</w:t>
            </w:r>
          </w:p>
        </w:tc>
      </w:tr>
    </w:tbl>
    <w:p w:rsidR="001C6214" w:rsidRDefault="00AB4F7E">
      <w:pPr>
        <w:pStyle w:val="BodyText"/>
      </w:pPr>
      <w:r>
        <w:t> </w:t>
      </w:r>
      <w:r>
        <w:br/>
      </w:r>
      <w:r>
        <w:br/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8935"/>
      </w:tblGrid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Export Tag: q48_jellyfish_though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This is a text entry question with a data export tag. How about them jellyfish, though?</w:t>
            </w:r>
          </w:p>
        </w:tc>
      </w:tr>
      <w:tr w:rsidR="001C6214">
        <w:tc>
          <w:tcPr>
            <w:tcW w:w="0" w:type="auto"/>
          </w:tcPr>
          <w:p w:rsidR="001C6214" w:rsidRDefault="00AB4F7E">
            <w:pPr>
              <w:pStyle w:val="Compact"/>
            </w:pPr>
            <w:r>
              <w:t>Question q48_jell</w:t>
            </w:r>
            <w:r>
              <w:t>yfish_though is a text entry question. See Appendix.</w:t>
            </w:r>
          </w:p>
        </w:tc>
      </w:tr>
    </w:tbl>
    <w:p w:rsidR="001C6214" w:rsidRDefault="00AB4F7E">
      <w:pPr>
        <w:pStyle w:val="BodyText"/>
      </w:pPr>
      <w:r>
        <w:t> </w:t>
      </w:r>
      <w:r>
        <w:br/>
      </w:r>
      <w:r>
        <w:br/>
      </w:r>
    </w:p>
    <w:sectPr w:rsidR="001C62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B4F7E" w:rsidRDefault="00AB4F7E">
      <w:pPr>
        <w:spacing w:after="0"/>
      </w:pPr>
      <w:r>
        <w:separator/>
      </w:r>
    </w:p>
  </w:endnote>
  <w:endnote w:type="continuationSeparator" w:id="0">
    <w:p w:rsidR="00AB4F7E" w:rsidRDefault="00AB4F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B4F7E" w:rsidRDefault="00AB4F7E">
      <w:r>
        <w:separator/>
      </w:r>
    </w:p>
  </w:footnote>
  <w:footnote w:type="continuationSeparator" w:id="0">
    <w:p w:rsidR="00AB4F7E" w:rsidRDefault="00AB4F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1298C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25C"/>
    <w:rsid w:val="00011C8B"/>
    <w:rsid w:val="001C6214"/>
    <w:rsid w:val="004E29B3"/>
    <w:rsid w:val="00590D07"/>
    <w:rsid w:val="00784D58"/>
    <w:rsid w:val="008D6863"/>
    <w:rsid w:val="00AB4F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FF2970-23D2-4012-A79D-C029919A8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3271</Words>
  <Characters>18647</Characters>
  <Application>Microsoft Office Word</Application>
  <DocSecurity>0</DocSecurity>
  <Lines>155</Lines>
  <Paragraphs>43</Paragraphs>
  <ScaleCrop>false</ScaleCrop>
  <Company/>
  <LinksUpToDate>false</LinksUpToDate>
  <CharactersWithSpaces>2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gan, Emma</dc:creator>
  <cp:keywords/>
  <cp:lastModifiedBy>Morgan, Emma</cp:lastModifiedBy>
  <cp:revision>2</cp:revision>
  <dcterms:created xsi:type="dcterms:W3CDTF">2020-08-19T15:56:00Z</dcterms:created>
  <dcterms:modified xsi:type="dcterms:W3CDTF">2020-08-19T15:56:00Z</dcterms:modified>
</cp:coreProperties>
</file>